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F3D49" w:rsidRDefault="00DF3D49" w:rsidP="00A11785">
      <w:pPr>
        <w:spacing w:after="0"/>
        <w:jc w:val="center"/>
        <w:rPr>
          <w:b/>
        </w:rPr>
      </w:pPr>
      <w:r>
        <w:rPr>
          <w:b/>
        </w:rPr>
        <w:t>Universidade Federal de Rondônia</w:t>
      </w:r>
    </w:p>
    <w:p w:rsidR="00DF3D49" w:rsidRDefault="00DF3D49" w:rsidP="00A11785">
      <w:pPr>
        <w:spacing w:after="0"/>
        <w:jc w:val="center"/>
        <w:rPr>
          <w:b/>
        </w:rPr>
      </w:pPr>
      <w:r>
        <w:rPr>
          <w:b/>
        </w:rPr>
        <w:t>Departamento de Ciência da Computação</w:t>
      </w:r>
    </w:p>
    <w:p w:rsidR="00A11785" w:rsidRDefault="00A11785" w:rsidP="00A11785">
      <w:pPr>
        <w:spacing w:after="0"/>
        <w:jc w:val="center"/>
        <w:rPr>
          <w:b/>
        </w:rPr>
      </w:pPr>
      <w:r>
        <w:rPr>
          <w:b/>
        </w:rPr>
        <w:t>Estrutura de Dad</w:t>
      </w:r>
      <w:r w:rsidR="00C660F1">
        <w:rPr>
          <w:b/>
        </w:rPr>
        <w:t>o</w:t>
      </w:r>
      <w:r>
        <w:rPr>
          <w:b/>
        </w:rPr>
        <w:t>s II</w:t>
      </w:r>
    </w:p>
    <w:p w:rsidR="00A11785" w:rsidRDefault="007C02EF" w:rsidP="00A11785">
      <w:pPr>
        <w:spacing w:after="0"/>
        <w:jc w:val="center"/>
        <w:rPr>
          <w:b/>
        </w:rPr>
      </w:pPr>
      <w:r>
        <w:rPr>
          <w:b/>
        </w:rPr>
        <w:t>Prática 2</w:t>
      </w:r>
      <w:r w:rsidR="00DF3D49">
        <w:rPr>
          <w:b/>
        </w:rPr>
        <w:t xml:space="preserve"> </w:t>
      </w:r>
      <w:r>
        <w:rPr>
          <w:b/>
        </w:rPr>
        <w:t>–</w:t>
      </w:r>
      <w:r w:rsidR="00DF3D49">
        <w:rPr>
          <w:b/>
        </w:rPr>
        <w:t xml:space="preserve"> </w:t>
      </w:r>
      <w:r>
        <w:rPr>
          <w:b/>
        </w:rPr>
        <w:t xml:space="preserve">Arquivos – </w:t>
      </w:r>
      <w:r w:rsidR="00A11785" w:rsidRPr="00A11785">
        <w:rPr>
          <w:b/>
        </w:rPr>
        <w:t>Entregar no fim da aula.</w:t>
      </w:r>
    </w:p>
    <w:p w:rsidR="007C02EF" w:rsidRDefault="007C02EF" w:rsidP="00A11785">
      <w:pPr>
        <w:spacing w:after="0"/>
        <w:jc w:val="center"/>
        <w:rPr>
          <w:b/>
        </w:rPr>
      </w:pPr>
      <w:r>
        <w:rPr>
          <w:b/>
        </w:rPr>
        <w:t>Pode ser feito em duplas.</w:t>
      </w:r>
    </w:p>
    <w:p w:rsidR="00A11785" w:rsidRPr="00A11785" w:rsidRDefault="00A11785" w:rsidP="00A11785">
      <w:pPr>
        <w:spacing w:after="0"/>
        <w:jc w:val="center"/>
        <w:rPr>
          <w:b/>
        </w:rPr>
      </w:pPr>
    </w:p>
    <w:p w:rsidR="00100773" w:rsidRDefault="00100773" w:rsidP="00100773">
      <w:r w:rsidRPr="00100773">
        <w:t xml:space="preserve">1. </w:t>
      </w:r>
      <w:r>
        <w:t xml:space="preserve">Faça um programa em C que </w:t>
      </w:r>
    </w:p>
    <w:p w:rsidR="00100773" w:rsidRDefault="00100773" w:rsidP="00100773">
      <w:pPr>
        <w:pStyle w:val="PargrafodaLista"/>
        <w:numPr>
          <w:ilvl w:val="0"/>
          <w:numId w:val="3"/>
        </w:numPr>
      </w:pPr>
      <w:r>
        <w:t xml:space="preserve">Leia do usuário os seguintes dados de 2 alunos: nome, endereço e curso </w:t>
      </w:r>
    </w:p>
    <w:p w:rsidR="00100773" w:rsidRDefault="00100773" w:rsidP="00100773">
      <w:pPr>
        <w:pStyle w:val="PargrafodaLista"/>
        <w:numPr>
          <w:ilvl w:val="0"/>
          <w:numId w:val="3"/>
        </w:numPr>
      </w:pPr>
      <w:r>
        <w:t xml:space="preserve"> Escreva em um arquivo os dados lidos </w:t>
      </w:r>
    </w:p>
    <w:p w:rsidR="00100773" w:rsidRDefault="00100773" w:rsidP="00100773">
      <w:pPr>
        <w:pStyle w:val="PargrafodaLista"/>
        <w:numPr>
          <w:ilvl w:val="0"/>
          <w:numId w:val="3"/>
        </w:numPr>
      </w:pPr>
      <w:r>
        <w:t xml:space="preserve"> Leia do arquivo os dados escritos e imprima na tela</w:t>
      </w:r>
    </w:p>
    <w:p w:rsidR="00100773" w:rsidRDefault="00100773" w:rsidP="00100773">
      <w:r>
        <w:t>2. Considere a seguinte estrutura:</w:t>
      </w:r>
    </w:p>
    <w:p w:rsidR="00C660F1" w:rsidRDefault="00C660F1" w:rsidP="00100773">
      <w:pPr>
        <w:sectPr w:rsidR="00C660F1" w:rsidSect="0009721F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:rsidR="00100773" w:rsidRDefault="00100773" w:rsidP="00100773">
      <w:r>
        <w:rPr>
          <w:noProof/>
          <w:lang w:eastAsia="pt-BR"/>
        </w:rPr>
        <w:lastRenderedPageBreak/>
        <w:drawing>
          <wp:inline distT="0" distB="0" distL="0" distR="0">
            <wp:extent cx="1619250" cy="747727"/>
            <wp:effectExtent l="1905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lum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9250" cy="74772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0773" w:rsidRDefault="00100773" w:rsidP="00100773">
      <w:pPr>
        <w:jc w:val="both"/>
      </w:pPr>
      <w:r>
        <w:lastRenderedPageBreak/>
        <w:t>O código abaixo armazena, em arquivo, registros da estrutura descrita.</w:t>
      </w:r>
    </w:p>
    <w:p w:rsidR="00C660F1" w:rsidRDefault="00C660F1" w:rsidP="00100773">
      <w:pPr>
        <w:jc w:val="both"/>
        <w:sectPr w:rsidR="00C660F1" w:rsidSect="00C660F1">
          <w:type w:val="continuous"/>
          <w:pgSz w:w="11906" w:h="16838"/>
          <w:pgMar w:top="1417" w:right="1701" w:bottom="1417" w:left="1701" w:header="708" w:footer="708" w:gutter="0"/>
          <w:cols w:num="2" w:space="708"/>
          <w:docGrid w:linePitch="360"/>
        </w:sectPr>
      </w:pPr>
    </w:p>
    <w:p w:rsidR="00100773" w:rsidRDefault="00100773" w:rsidP="00100773">
      <w:pPr>
        <w:jc w:val="both"/>
      </w:pPr>
      <w:r>
        <w:rPr>
          <w:noProof/>
          <w:lang w:eastAsia="pt-BR"/>
        </w:rPr>
        <w:lastRenderedPageBreak/>
        <w:drawing>
          <wp:inline distT="0" distB="0" distL="0" distR="0">
            <wp:extent cx="4638675" cy="5581650"/>
            <wp:effectExtent l="19050" t="0" r="9525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lum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8675" cy="55816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100773" w:rsidRDefault="00100773" w:rsidP="00100773">
      <w:pPr>
        <w:jc w:val="both"/>
      </w:pPr>
      <w:r>
        <w:t>Considerando o código anterior, escreva um programa que leia corretamente os registros conti</w:t>
      </w:r>
      <w:r w:rsidR="003D703E">
        <w:t>dos em um arquivo “entrada.txt”</w:t>
      </w:r>
      <w:r>
        <w:t>, os imprima na tela e os grave em outro arquivo “saida_1.txt”. Neste novo  arquivo, deve-se gravar os arquivos de maneira que os REGISTROS possuam número fixo de campos e os CAMPOS sejam de comprimento variável, precedidos por indicador de tamanho.</w:t>
      </w:r>
    </w:p>
    <w:p w:rsidR="00100773" w:rsidRDefault="00100773" w:rsidP="00100773">
      <w:pPr>
        <w:jc w:val="both"/>
      </w:pPr>
      <w:r>
        <w:rPr>
          <w:noProof/>
          <w:lang w:eastAsia="pt-BR"/>
        </w:rPr>
        <w:drawing>
          <wp:inline distT="0" distB="0" distL="0" distR="0">
            <wp:extent cx="4114800" cy="502571"/>
            <wp:effectExtent l="19050" t="0" r="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9338" cy="50434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0773" w:rsidRDefault="00100773" w:rsidP="00100773">
      <w:pPr>
        <w:jc w:val="both"/>
      </w:pPr>
      <w:r>
        <w:t>3. Leia os registros armazenados no arquivo “saida1.txt”, imprima-os na tela e grave-os em um outro arquivo “saida2.txt”. Neste novo arquivo, deve-se gravar os arquivos de maneira que os REGISTROS sejam delimitados pelo caractere “\n” e os CAMPOS sejam de comprimento variável, sendo delimitados pelo caractere “|”.</w:t>
      </w:r>
    </w:p>
    <w:p w:rsidR="00100773" w:rsidRDefault="00100773" w:rsidP="00100773">
      <w:pPr>
        <w:jc w:val="both"/>
      </w:pPr>
      <w:r>
        <w:rPr>
          <w:noProof/>
          <w:lang w:eastAsia="pt-BR"/>
        </w:rPr>
        <w:lastRenderedPageBreak/>
        <w:drawing>
          <wp:inline distT="0" distB="0" distL="0" distR="0">
            <wp:extent cx="2847469" cy="790575"/>
            <wp:effectExtent l="19050" t="0" r="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lum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7469" cy="7905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00773" w:rsidRDefault="00100773" w:rsidP="00100773">
      <w:pPr>
        <w:jc w:val="both"/>
      </w:pPr>
      <w:r>
        <w:t>4. Leia os registros armazenados no arquivo “saida2.txt”, imprima</w:t>
      </w:r>
      <w:r w:rsidR="008F6C3D">
        <w:t>-</w:t>
      </w:r>
      <w:r>
        <w:t>os</w:t>
      </w:r>
      <w:r w:rsidR="008F6C3D">
        <w:t xml:space="preserve"> </w:t>
      </w:r>
      <w:r>
        <w:t>na tela e grave-os em um outro arquivo “saida3.txt”.</w:t>
      </w:r>
      <w:r w:rsidR="008F6C3D">
        <w:t xml:space="preserve"> </w:t>
      </w:r>
      <w:r>
        <w:t>Neste novo arquivo, deve-se gravar os arquivos de maneira que os</w:t>
      </w:r>
      <w:r w:rsidR="008F6C3D">
        <w:t xml:space="preserve"> </w:t>
      </w:r>
      <w:r>
        <w:t>REGISTROS sejam delimitados pelo caractere “\n” e os CAMPOS</w:t>
      </w:r>
      <w:r w:rsidR="008F6C3D">
        <w:t xml:space="preserve"> </w:t>
      </w:r>
      <w:r>
        <w:t xml:space="preserve">sejam precedidos por marcadores (Nome=, </w:t>
      </w:r>
      <w:proofErr w:type="spellStart"/>
      <w:r>
        <w:t>Endereco</w:t>
      </w:r>
      <w:proofErr w:type="spellEnd"/>
      <w:r>
        <w:t>= e Curso=) e</w:t>
      </w:r>
      <w:r w:rsidR="008F6C3D">
        <w:t xml:space="preserve"> </w:t>
      </w:r>
      <w:r>
        <w:t>sucedidos pelo caractere “|”.</w:t>
      </w:r>
    </w:p>
    <w:p w:rsidR="008F6C3D" w:rsidRDefault="008F6C3D" w:rsidP="00100773">
      <w:pPr>
        <w:jc w:val="both"/>
      </w:pPr>
      <w:r>
        <w:rPr>
          <w:noProof/>
          <w:lang w:eastAsia="pt-BR"/>
        </w:rPr>
        <w:drawing>
          <wp:inline distT="0" distB="0" distL="0" distR="0">
            <wp:extent cx="4101789" cy="657225"/>
            <wp:effectExtent l="19050" t="0" r="0" b="0"/>
            <wp:docPr id="5" name="Image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lum/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1307" cy="65714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F6C3D" w:rsidRDefault="008F6C3D" w:rsidP="00100773">
      <w:pPr>
        <w:jc w:val="both"/>
      </w:pPr>
      <w:r>
        <w:t xml:space="preserve">5. Você foi contratado para automatizar o cadastro de alunos da UNIR e sua gravação e recuperação de arquivos. Inicialmente, você pega uma turma de 30 alunos para testar seu programa. É dado a você o registro abaixo com um campo de tamanho variável: </w:t>
      </w:r>
    </w:p>
    <w:p w:rsidR="008F6C3D" w:rsidRDefault="008F6C3D" w:rsidP="008F6C3D">
      <w:pPr>
        <w:spacing w:after="0"/>
        <w:jc w:val="both"/>
      </w:pPr>
      <w:proofErr w:type="spellStart"/>
      <w:proofErr w:type="gramStart"/>
      <w:r>
        <w:t>typedf</w:t>
      </w:r>
      <w:proofErr w:type="spellEnd"/>
      <w:proofErr w:type="gramEnd"/>
      <w:r>
        <w:t xml:space="preserve"> </w:t>
      </w:r>
      <w:proofErr w:type="spellStart"/>
      <w:r>
        <w:t>struct</w:t>
      </w:r>
      <w:proofErr w:type="spellEnd"/>
      <w:r>
        <w:t xml:space="preserve"> aluno { </w:t>
      </w:r>
    </w:p>
    <w:p w:rsidR="008F6C3D" w:rsidRDefault="008F6C3D" w:rsidP="008F6C3D">
      <w:pPr>
        <w:spacing w:after="0"/>
        <w:jc w:val="both"/>
      </w:pPr>
      <w:r>
        <w:tab/>
      </w:r>
      <w:proofErr w:type="gramStart"/>
      <w:r>
        <w:t>char</w:t>
      </w:r>
      <w:proofErr w:type="gramEnd"/>
      <w:r>
        <w:t xml:space="preserve"> *nome; </w:t>
      </w:r>
    </w:p>
    <w:p w:rsidR="008F6C3D" w:rsidRDefault="008F6C3D" w:rsidP="008F6C3D">
      <w:pPr>
        <w:spacing w:after="0"/>
        <w:jc w:val="both"/>
      </w:pPr>
      <w:r>
        <w:tab/>
      </w:r>
      <w:proofErr w:type="gramStart"/>
      <w:r>
        <w:t>int</w:t>
      </w:r>
      <w:proofErr w:type="gramEnd"/>
      <w:r>
        <w:t xml:space="preserve"> </w:t>
      </w:r>
      <w:proofErr w:type="spellStart"/>
      <w:r>
        <w:t>nro_Matricula</w:t>
      </w:r>
      <w:proofErr w:type="spellEnd"/>
      <w:r>
        <w:t xml:space="preserve">; </w:t>
      </w:r>
    </w:p>
    <w:p w:rsidR="008F6C3D" w:rsidRDefault="008F6C3D" w:rsidP="008F6C3D">
      <w:pPr>
        <w:spacing w:after="0"/>
        <w:jc w:val="both"/>
      </w:pPr>
      <w:proofErr w:type="gramStart"/>
      <w:r>
        <w:t>}aluno</w:t>
      </w:r>
      <w:proofErr w:type="gramEnd"/>
      <w:r>
        <w:t>;</w:t>
      </w:r>
    </w:p>
    <w:p w:rsidR="008F6C3D" w:rsidRDefault="008F6C3D" w:rsidP="008F6C3D">
      <w:pPr>
        <w:spacing w:after="0"/>
        <w:jc w:val="both"/>
      </w:pPr>
    </w:p>
    <w:p w:rsidR="008F6C3D" w:rsidRPr="00100773" w:rsidRDefault="008F6C3D" w:rsidP="00100773">
      <w:pPr>
        <w:jc w:val="both"/>
      </w:pPr>
      <w:r>
        <w:t xml:space="preserve">Pede-se: escreva um programa em C que leia e grave os dados da turma em arquivo e recupere o </w:t>
      </w:r>
      <w:r w:rsidR="00111EA6">
        <w:t>nome de um aluno cujo número</w:t>
      </w:r>
      <w:r w:rsidR="008C054D">
        <w:t xml:space="preserve"> de</w:t>
      </w:r>
      <w:r w:rsidR="00111EA6">
        <w:t xml:space="preserve"> Matrícula</w:t>
      </w:r>
      <w:r>
        <w:t xml:space="preserve"> é dado utilizando acesso direto ao registro.</w:t>
      </w:r>
    </w:p>
    <w:sectPr w:rsidR="008F6C3D" w:rsidRPr="00100773" w:rsidSect="00C660F1">
      <w:type w:val="continuous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FB83FA1"/>
    <w:multiLevelType w:val="hybridMultilevel"/>
    <w:tmpl w:val="4338161C"/>
    <w:lvl w:ilvl="0" w:tplc="8ED4019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788" w:hanging="360"/>
      </w:pPr>
    </w:lvl>
    <w:lvl w:ilvl="2" w:tplc="0416001B" w:tentative="1">
      <w:start w:val="1"/>
      <w:numFmt w:val="lowerRoman"/>
      <w:lvlText w:val="%3."/>
      <w:lvlJc w:val="right"/>
      <w:pPr>
        <w:ind w:left="2508" w:hanging="180"/>
      </w:pPr>
    </w:lvl>
    <w:lvl w:ilvl="3" w:tplc="0416000F" w:tentative="1">
      <w:start w:val="1"/>
      <w:numFmt w:val="decimal"/>
      <w:lvlText w:val="%4."/>
      <w:lvlJc w:val="left"/>
      <w:pPr>
        <w:ind w:left="3228" w:hanging="360"/>
      </w:pPr>
    </w:lvl>
    <w:lvl w:ilvl="4" w:tplc="04160019" w:tentative="1">
      <w:start w:val="1"/>
      <w:numFmt w:val="lowerLetter"/>
      <w:lvlText w:val="%5."/>
      <w:lvlJc w:val="left"/>
      <w:pPr>
        <w:ind w:left="3948" w:hanging="360"/>
      </w:pPr>
    </w:lvl>
    <w:lvl w:ilvl="5" w:tplc="0416001B" w:tentative="1">
      <w:start w:val="1"/>
      <w:numFmt w:val="lowerRoman"/>
      <w:lvlText w:val="%6."/>
      <w:lvlJc w:val="right"/>
      <w:pPr>
        <w:ind w:left="4668" w:hanging="180"/>
      </w:pPr>
    </w:lvl>
    <w:lvl w:ilvl="6" w:tplc="0416000F" w:tentative="1">
      <w:start w:val="1"/>
      <w:numFmt w:val="decimal"/>
      <w:lvlText w:val="%7."/>
      <w:lvlJc w:val="left"/>
      <w:pPr>
        <w:ind w:left="5388" w:hanging="360"/>
      </w:pPr>
    </w:lvl>
    <w:lvl w:ilvl="7" w:tplc="04160019" w:tentative="1">
      <w:start w:val="1"/>
      <w:numFmt w:val="lowerLetter"/>
      <w:lvlText w:val="%8."/>
      <w:lvlJc w:val="left"/>
      <w:pPr>
        <w:ind w:left="6108" w:hanging="360"/>
      </w:pPr>
    </w:lvl>
    <w:lvl w:ilvl="8" w:tplc="0416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">
    <w:nsid w:val="48F521C3"/>
    <w:multiLevelType w:val="hybridMultilevel"/>
    <w:tmpl w:val="CC044EEC"/>
    <w:lvl w:ilvl="0" w:tplc="04160019">
      <w:start w:val="1"/>
      <w:numFmt w:val="lowerLetter"/>
      <w:lvlText w:val="%1."/>
      <w:lvlJc w:val="left"/>
      <w:pPr>
        <w:ind w:left="1428" w:hanging="360"/>
      </w:pPr>
      <w:rPr>
        <w:rFonts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">
    <w:nsid w:val="640D1B5C"/>
    <w:multiLevelType w:val="hybridMultilevel"/>
    <w:tmpl w:val="8B269AB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TezNDS3MDA3MzIxMzBT0lEKTi0uzszPAykwrAUAr5FI1iwAAAA="/>
  </w:docVars>
  <w:rsids>
    <w:rsidRoot w:val="00100773"/>
    <w:rsid w:val="0009721F"/>
    <w:rsid w:val="00100773"/>
    <w:rsid w:val="00111EA6"/>
    <w:rsid w:val="00194210"/>
    <w:rsid w:val="002D6D5E"/>
    <w:rsid w:val="00336199"/>
    <w:rsid w:val="003D703E"/>
    <w:rsid w:val="005151E7"/>
    <w:rsid w:val="007C02EF"/>
    <w:rsid w:val="008C054D"/>
    <w:rsid w:val="008F6C3D"/>
    <w:rsid w:val="00A11785"/>
    <w:rsid w:val="00A25462"/>
    <w:rsid w:val="00AF10AD"/>
    <w:rsid w:val="00B971AD"/>
    <w:rsid w:val="00C660F1"/>
    <w:rsid w:val="00CB215B"/>
    <w:rsid w:val="00D752F5"/>
    <w:rsid w:val="00DF3D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1538002-17F0-4C5D-A38C-5902CE72FB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9721F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100773"/>
    <w:pPr>
      <w:ind w:left="720"/>
      <w:contextualSpacing/>
    </w:pPr>
  </w:style>
  <w:style w:type="paragraph" w:styleId="Textodebalo">
    <w:name w:val="Balloon Text"/>
    <w:basedOn w:val="Normal"/>
    <w:link w:val="TextodebaloChar"/>
    <w:uiPriority w:val="99"/>
    <w:semiHidden/>
    <w:unhideWhenUsed/>
    <w:rsid w:val="001007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0077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11" Type="http://schemas.openxmlformats.org/officeDocument/2006/relationships/theme" Target="theme/theme1.xml"/><Relationship Id="rId5" Type="http://schemas.openxmlformats.org/officeDocument/2006/relationships/image" Target="media/image1.emf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emf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4</TotalTime>
  <Pages>1</Pages>
  <Words>313</Words>
  <Characters>1693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0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INA</dc:creator>
  <cp:lastModifiedBy>Thiago Fernandes</cp:lastModifiedBy>
  <cp:revision>4</cp:revision>
  <cp:lastPrinted>2016-07-15T14:02:00Z</cp:lastPrinted>
  <dcterms:created xsi:type="dcterms:W3CDTF">2020-10-20T18:24:00Z</dcterms:created>
  <dcterms:modified xsi:type="dcterms:W3CDTF">2020-11-13T05:35:00Z</dcterms:modified>
</cp:coreProperties>
</file>